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C3D11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4C1FB3F4" w14:textId="77777777"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14:paraId="77477E5D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FF5C13">
        <w:rPr>
          <w:rFonts w:ascii="Palatino Linotype" w:hAnsi="Palatino Linotype"/>
          <w:b/>
          <w:sz w:val="28"/>
        </w:rPr>
        <w:t>5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FF5C13">
        <w:rPr>
          <w:rFonts w:ascii="Palatino Linotype" w:hAnsi="Palatino Linotype"/>
          <w:b/>
          <w:sz w:val="28"/>
        </w:rPr>
        <w:t>6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0CC7B71D" w14:textId="77777777" w:rsidR="00182437" w:rsidRDefault="00FF5C13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GÜZ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LİSTESİ</w:t>
      </w:r>
    </w:p>
    <w:p w14:paraId="64C89ACA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tbl>
      <w:tblPr>
        <w:tblW w:w="4553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4"/>
        <w:gridCol w:w="1042"/>
        <w:gridCol w:w="1887"/>
        <w:gridCol w:w="2378"/>
        <w:gridCol w:w="1527"/>
        <w:gridCol w:w="1464"/>
      </w:tblGrid>
      <w:tr w:rsidR="00DB3AEE" w:rsidRPr="00BC5293" w14:paraId="375072D8" w14:textId="77777777" w:rsidTr="000C2AE7">
        <w:trPr>
          <w:trHeight w:val="1040"/>
          <w:jc w:val="center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E72D9E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5CDF85E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1DB66F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EC8FFA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5C2084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in Günü ve Saati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5858B8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likler</w:t>
            </w:r>
          </w:p>
        </w:tc>
      </w:tr>
      <w:tr w:rsidR="00EE4C20" w:rsidRPr="00BC5293" w14:paraId="3B002604" w14:textId="77777777" w:rsidTr="000C2AE7">
        <w:trPr>
          <w:trHeight w:val="300"/>
          <w:jc w:val="center"/>
        </w:trPr>
        <w:tc>
          <w:tcPr>
            <w:tcW w:w="1214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452A6CE" w14:textId="77777777" w:rsidR="00EE4C20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D5FA9D" w14:textId="77777777" w:rsidR="00EE4C20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FC2157" w14:textId="77777777" w:rsidR="00EE4C20" w:rsidRPr="000C2AE7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2AE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rof. Dr.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5B97EB4F" w14:textId="77777777" w:rsidR="00EE4C20" w:rsidRPr="006069B0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6E2B1455" w14:textId="77777777" w:rsidR="00EE4C20" w:rsidRPr="006069B0" w:rsidRDefault="00EE4C20" w:rsidP="00EE4C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05B7EA88" w14:textId="77777777" w:rsidR="00EE4C20" w:rsidRPr="00C57442" w:rsidRDefault="0083383C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57442">
              <w:rPr>
                <w:rFonts w:ascii="Calibri" w:eastAsia="Times New Roman" w:hAnsi="Calibri" w:cs="Calibri"/>
              </w:rPr>
              <w:t>Salı -</w:t>
            </w:r>
            <w:r w:rsidRPr="00C57442">
              <w:rPr>
                <w:rFonts w:ascii="Calibri" w:eastAsia="Times New Roman" w:hAnsi="Calibri" w:cs="Calibri"/>
              </w:rPr>
              <w:br/>
              <w:t>08:30- 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7BAD1B60" w14:textId="77777777" w:rsidR="00EE4C20" w:rsidRPr="00C57442" w:rsidRDefault="0083383C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57442">
              <w:rPr>
                <w:rFonts w:ascii="Calibri" w:eastAsia="Times New Roman" w:hAnsi="Calibri" w:cs="Calibri"/>
              </w:rPr>
              <w:t>112</w:t>
            </w:r>
          </w:p>
        </w:tc>
      </w:tr>
      <w:tr w:rsidR="00EE4C20" w:rsidRPr="00BC5293" w14:paraId="4C11F766" w14:textId="77777777" w:rsidTr="001E042C">
        <w:trPr>
          <w:trHeight w:val="300"/>
          <w:jc w:val="center"/>
        </w:trPr>
        <w:tc>
          <w:tcPr>
            <w:tcW w:w="1214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BF2FE9" w14:textId="77777777" w:rsidR="00EE4C20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9DC9EC" w14:textId="77777777" w:rsidR="00EE4C20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583921" w14:textId="77777777" w:rsidR="00EE4C20" w:rsidRPr="000C2AE7" w:rsidRDefault="00EE4C20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</w:t>
            </w:r>
            <w:r w:rsidR="001419A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946B05" w14:textId="77777777" w:rsidR="00EE4C20" w:rsidRPr="0002038E" w:rsidRDefault="00EE4C20" w:rsidP="00EE4C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3DA9C52" w14:textId="77777777" w:rsidR="00EE4C20" w:rsidRPr="0002038E" w:rsidRDefault="00C57442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Salı – 10:30-12:20</w:t>
            </w:r>
          </w:p>
          <w:p w14:paraId="34ABD925" w14:textId="77777777" w:rsidR="00C57442" w:rsidRPr="0002038E" w:rsidRDefault="00C57442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Çarşamba – 10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B634BC" w14:textId="4739A1F2" w:rsidR="00EE4C20" w:rsidRPr="0002038E" w:rsidRDefault="00E13630" w:rsidP="00FF281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103</w:t>
            </w:r>
          </w:p>
        </w:tc>
      </w:tr>
      <w:tr w:rsidR="00EE4C20" w:rsidRPr="00BC5293" w14:paraId="359BCFEA" w14:textId="77777777" w:rsidTr="001E042C">
        <w:trPr>
          <w:trHeight w:val="300"/>
          <w:jc w:val="center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4CDB7E" w14:textId="77777777" w:rsidR="00EE4C20" w:rsidRPr="00E02716" w:rsidRDefault="00EE4C20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678D7000" w14:textId="77777777" w:rsidR="00EE4C20" w:rsidRPr="00E02716" w:rsidRDefault="00EE4C20" w:rsidP="000C2A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80E9A2D" w14:textId="77777777" w:rsidR="00EE4C20" w:rsidRPr="00E02716" w:rsidRDefault="00EE4C20" w:rsidP="00EE4C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33D7296" w14:textId="77777777" w:rsidR="00EE4C20" w:rsidRPr="00E02716" w:rsidRDefault="00EE4C20" w:rsidP="00DB3AE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DB3AE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761ADDA" w14:textId="77777777" w:rsidR="00EE4C20" w:rsidRPr="0002038E" w:rsidRDefault="00EE4C20" w:rsidP="001C52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573101" w14:textId="77777777" w:rsidR="00EE4C20" w:rsidRPr="0002038E" w:rsidRDefault="00EE4C20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Çarşamba-</w:t>
            </w:r>
          </w:p>
          <w:p w14:paraId="30FFBEAB" w14:textId="77777777" w:rsidR="00EE4C20" w:rsidRPr="0002038E" w:rsidRDefault="00EE4C20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13:00-15:5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E426EA6" w14:textId="5EB266F9" w:rsidR="00EE4C20" w:rsidRPr="0002038E" w:rsidRDefault="00B525C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2038E">
              <w:rPr>
                <w:rFonts w:ascii="Calibri" w:eastAsia="Times New Roman" w:hAnsi="Calibri" w:cs="Calibri"/>
              </w:rPr>
              <w:t>311</w:t>
            </w:r>
          </w:p>
        </w:tc>
      </w:tr>
      <w:tr w:rsidR="00DB3AEE" w:rsidRPr="00BC5293" w14:paraId="5EF0D883" w14:textId="77777777" w:rsidTr="00095348">
        <w:trPr>
          <w:trHeight w:val="300"/>
          <w:jc w:val="center"/>
        </w:trPr>
        <w:tc>
          <w:tcPr>
            <w:tcW w:w="1214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3EBB437" w14:textId="77777777" w:rsidR="00DB3AEE" w:rsidRPr="000C2AE7" w:rsidRDefault="00DB3AEE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6D89AF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47C109" w14:textId="77777777" w:rsidR="00DB3AEE" w:rsidRPr="00E02716" w:rsidRDefault="002A5831" w:rsidP="00DB3AEE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00C55489" w14:textId="77777777" w:rsidR="00DB3AEE" w:rsidRPr="0002038E" w:rsidRDefault="001C5267" w:rsidP="001C52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2D48AC37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Salı-</w:t>
            </w:r>
          </w:p>
          <w:p w14:paraId="58038668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14:00-16:50</w:t>
            </w: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A48339D" w14:textId="77777777" w:rsidR="00DB3AEE" w:rsidRPr="0002038E" w:rsidRDefault="001419AD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207</w:t>
            </w:r>
          </w:p>
        </w:tc>
      </w:tr>
      <w:tr w:rsidR="00DB3AEE" w:rsidRPr="00BC5293" w14:paraId="2FB3D98C" w14:textId="77777777" w:rsidTr="00095348">
        <w:trPr>
          <w:trHeight w:val="300"/>
          <w:jc w:val="center"/>
        </w:trPr>
        <w:tc>
          <w:tcPr>
            <w:tcW w:w="1214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8AF088F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E8302A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8C8968" w14:textId="77777777" w:rsidR="00DB3AEE" w:rsidRPr="00E02716" w:rsidRDefault="002A5831" w:rsidP="00DB3AEE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8" w:space="0" w:color="auto"/>
            </w:tcBorders>
            <w:noWrap/>
            <w:vAlign w:val="center"/>
          </w:tcPr>
          <w:p w14:paraId="2D8045EE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noWrap/>
            <w:vAlign w:val="center"/>
          </w:tcPr>
          <w:p w14:paraId="2D078B90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81CD76" w14:textId="77777777" w:rsidR="00DB3AEE" w:rsidRPr="0002038E" w:rsidRDefault="001419AD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</w:tr>
      <w:tr w:rsidR="00DB3AEE" w:rsidRPr="00BC5293" w14:paraId="7EE91D77" w14:textId="77777777" w:rsidTr="00095348">
        <w:trPr>
          <w:trHeight w:val="300"/>
          <w:jc w:val="center"/>
        </w:trPr>
        <w:tc>
          <w:tcPr>
            <w:tcW w:w="1214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1AD93BF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09CF98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6DBF73" w14:textId="77777777" w:rsidR="00DB3AEE" w:rsidRPr="00E02716" w:rsidRDefault="002A5831" w:rsidP="00DB3AEE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75698B0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02C5FB8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60F023" w14:textId="77777777" w:rsidR="00DB3AEE" w:rsidRPr="0002038E" w:rsidRDefault="001419AD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</w:tr>
      <w:tr w:rsidR="00DB3AEE" w:rsidRPr="00BC5293" w14:paraId="4C4247CA" w14:textId="77777777" w:rsidTr="000C2AE7">
        <w:trPr>
          <w:trHeight w:val="977"/>
          <w:jc w:val="center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1C6B9F" w14:textId="77777777" w:rsidR="00DB3AEE" w:rsidRPr="000C2AE7" w:rsidRDefault="00DB3AEE" w:rsidP="000C2A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1042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D598ED9" w14:textId="77777777" w:rsidR="00DB3AEE" w:rsidRPr="00E02716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FC9FDBD" w14:textId="77777777" w:rsidR="00DB3AEE" w:rsidRPr="00E02716" w:rsidRDefault="00DB3AEE" w:rsidP="00DB3AEE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DB3AEE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3180C83" w14:textId="77777777" w:rsidR="00DB3AEE" w:rsidRPr="0002038E" w:rsidRDefault="001C5267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Bilgisayar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CA4B0B0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Salı –</w:t>
            </w:r>
          </w:p>
          <w:p w14:paraId="051B4B80" w14:textId="77777777" w:rsidR="00DB3AEE" w:rsidRPr="0002038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09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2C0ED9" w14:textId="326DA95C" w:rsidR="00DB3AEE" w:rsidRPr="0002038E" w:rsidRDefault="00B525C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2038E">
              <w:rPr>
                <w:rFonts w:ascii="Calibri" w:eastAsia="Times New Roman" w:hAnsi="Calibri" w:cs="Calibri"/>
                <w:color w:val="000000"/>
              </w:rPr>
              <w:t>210</w:t>
            </w:r>
            <w:bookmarkStart w:id="0" w:name="_GoBack"/>
            <w:bookmarkEnd w:id="0"/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8EE47" w14:textId="77777777" w:rsidR="0054182D" w:rsidRDefault="0054182D" w:rsidP="00C409AD">
      <w:pPr>
        <w:spacing w:after="0" w:line="240" w:lineRule="auto"/>
      </w:pPr>
      <w:r>
        <w:separator/>
      </w:r>
    </w:p>
  </w:endnote>
  <w:endnote w:type="continuationSeparator" w:id="0">
    <w:p w14:paraId="5C13FE19" w14:textId="77777777" w:rsidR="0054182D" w:rsidRDefault="0054182D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2FA469" w14:textId="77777777" w:rsidR="0054182D" w:rsidRDefault="0054182D" w:rsidP="00C409AD">
      <w:pPr>
        <w:spacing w:after="0" w:line="240" w:lineRule="auto"/>
      </w:pPr>
      <w:r>
        <w:separator/>
      </w:r>
    </w:p>
  </w:footnote>
  <w:footnote w:type="continuationSeparator" w:id="0">
    <w:p w14:paraId="7E90B859" w14:textId="77777777" w:rsidR="0054182D" w:rsidRDefault="0054182D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2038E"/>
    <w:rsid w:val="00032410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182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31640"/>
    <w:rsid w:val="0083383C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718E4"/>
    <w:rsid w:val="00B91BCC"/>
    <w:rsid w:val="00B95C87"/>
    <w:rsid w:val="00BA0FA1"/>
    <w:rsid w:val="00BA639B"/>
    <w:rsid w:val="00BC28FD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12B3E-C73C-4BE8-9F49-90552C791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4</cp:revision>
  <cp:lastPrinted>2017-08-09T07:47:00Z</cp:lastPrinted>
  <dcterms:created xsi:type="dcterms:W3CDTF">2025-09-07T12:00:00Z</dcterms:created>
  <dcterms:modified xsi:type="dcterms:W3CDTF">2025-09-09T10:45:00Z</dcterms:modified>
</cp:coreProperties>
</file>